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041" w:type="dxa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2174"/>
        <w:gridCol w:w="2174"/>
        <w:gridCol w:w="2174"/>
        <w:gridCol w:w="2173"/>
        <w:gridCol w:w="2173"/>
        <w:gridCol w:w="2173"/>
      </w:tblGrid>
      <w:tr w:rsidR="00611448" w14:paraId="02DEA85F" w14:textId="77777777" w:rsidTr="0092340C">
        <w:trPr>
          <w:trHeight w:val="1134"/>
        </w:trPr>
        <w:tc>
          <w:tcPr>
            <w:tcW w:w="2174" w:type="dxa"/>
            <w:vAlign w:val="center"/>
          </w:tcPr>
          <w:bookmarkStart w:id="0" w:name="_GoBack" w:colFirst="0" w:colLast="5"/>
          <w:p w14:paraId="7AB20100" w14:textId="62D9D9D4" w:rsidR="00611448" w:rsidRPr="0092340C" w:rsidRDefault="00805B51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="00611448" w:rsidRPr="0092340C">
              <w:rPr>
                <w:noProof/>
                <w:sz w:val="24"/>
                <w:szCs w:val="24"/>
              </w:rPr>
              <w:t>«Label_00»</w:t>
            </w:r>
            <w:r w:rsidRPr="0092340C">
              <w:rPr>
                <w:noProof/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19DD630D" w14:textId="38EAEBD9" w:rsidR="00611448" w:rsidRPr="0092340C" w:rsidRDefault="000C67DE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0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5D2D9B8C" w14:textId="3CDE6F55" w:rsidR="00611448" w:rsidRPr="0092340C" w:rsidRDefault="005F474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0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39B5420C" w14:textId="0DED41CE" w:rsidR="00611448" w:rsidRPr="0092340C" w:rsidRDefault="004C39F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0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79B38752" w14:textId="20AB8D67" w:rsidR="00611448" w:rsidRPr="0092340C" w:rsidRDefault="004C39F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0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775B4122" w14:textId="3A3A12A8" w:rsidR="00611448" w:rsidRPr="0092340C" w:rsidRDefault="004C39F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0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0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02E0F9AF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70CD84D4" w14:textId="34DABCC2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176DB925" w14:textId="4165A281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67648B4B" w14:textId="62DA296A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1740A7B2" w14:textId="766C6985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266E1D46" w14:textId="5041A404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6965D673" w14:textId="1E5B4E4E" w:rsidR="00611448" w:rsidRPr="0092340C" w:rsidRDefault="00412D4A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1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1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286C0807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32EDF118" w14:textId="6510CAA6" w:rsidR="00611448" w:rsidRPr="0092340C" w:rsidRDefault="004C39F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6D47027B" w14:textId="166F509F" w:rsidR="00611448" w:rsidRPr="0092340C" w:rsidRDefault="004C39F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58371494" w14:textId="00242B3E" w:rsidR="00611448" w:rsidRPr="0092340C" w:rsidRDefault="000C67DE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541D612F" w14:textId="3A944F1E" w:rsidR="00611448" w:rsidRPr="0092340C" w:rsidRDefault="000C67DE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062625BD" w14:textId="2B2E5EF2" w:rsidR="00611448" w:rsidRPr="0092340C" w:rsidRDefault="000C67DE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00827917" w14:textId="784956C5" w:rsidR="00611448" w:rsidRPr="0092340C" w:rsidRDefault="000C67DE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2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2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4A818C65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537CAF83" w14:textId="28B93B4E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7166180E" w14:textId="17FBD05F" w:rsidR="00611448" w:rsidRPr="0092340C" w:rsidRDefault="00FD6A39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74B5C2F9" w14:textId="27159B00" w:rsidR="00611448" w:rsidRPr="0092340C" w:rsidRDefault="00FD6A39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7C05CE41" w14:textId="2D4E768C" w:rsidR="00611448" w:rsidRPr="0092340C" w:rsidRDefault="00FD6A39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05C680F0" w14:textId="70A37E3B" w:rsidR="00611448" w:rsidRPr="0092340C" w:rsidRDefault="00FD6A39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2B4D2B44" w14:textId="311778F1" w:rsidR="00611448" w:rsidRPr="0092340C" w:rsidRDefault="00FD6A39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3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3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739337B8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66F3DD79" w14:textId="70DFFFBF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3484628B" w14:textId="15E0EB87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55C54470" w14:textId="36CDD5A9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0BDF63A4" w14:textId="02AA8530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13FE5416" w14:textId="50A10D00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1EEC8ABD" w14:textId="1BF112F3" w:rsidR="00611448" w:rsidRPr="0092340C" w:rsidRDefault="00523963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4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4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70A1DC8E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71CD7D7C" w14:textId="1C182645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7353F0C2" w14:textId="30F6F64B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76484646" w14:textId="702F05A4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4DBCD8C0" w14:textId="15BC029A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60D41830" w14:textId="582DB9D3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43B0CC7E" w14:textId="4ADAB81C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5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5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564AE535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0C972B2D" w14:textId="4A7BA43A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1E600CEE" w14:textId="00D1130F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65DCC70C" w14:textId="06202DCF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61CD073A" w14:textId="65FE8122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119B1D2E" w14:textId="2835DD8E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06BB30C7" w14:textId="4DE027A7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6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6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363229C4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124814D3" w14:textId="44C920CF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72538BB6" w14:textId="3884BDD3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0A23B3A4" w14:textId="25C0E3CC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16AF4B0F" w14:textId="4C60BCEB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5DDF45EE" w14:textId="678D5438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598AA03D" w14:textId="71FB288E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7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7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tr w:rsidR="00611448" w14:paraId="4BEBB055" w14:textId="77777777" w:rsidTr="0092340C">
        <w:trPr>
          <w:trHeight w:val="1134"/>
        </w:trPr>
        <w:tc>
          <w:tcPr>
            <w:tcW w:w="2174" w:type="dxa"/>
            <w:vAlign w:val="center"/>
          </w:tcPr>
          <w:p w14:paraId="3D79035E" w14:textId="25CEF3BD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0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0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66830BB5" w14:textId="0A078FF2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1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1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4" w:type="dxa"/>
            <w:vAlign w:val="center"/>
          </w:tcPr>
          <w:p w14:paraId="4C65016F" w14:textId="1737C2FF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2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2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59F4E1A1" w14:textId="1A92DB18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3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3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2280C351" w14:textId="218FDFFD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4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4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  <w:tc>
          <w:tcPr>
            <w:tcW w:w="2173" w:type="dxa"/>
            <w:vAlign w:val="center"/>
          </w:tcPr>
          <w:p w14:paraId="40D1CE7F" w14:textId="0487BD15" w:rsidR="00611448" w:rsidRPr="0092340C" w:rsidRDefault="0060439D" w:rsidP="0092340C">
            <w:pPr>
              <w:jc w:val="center"/>
              <w:rPr>
                <w:sz w:val="24"/>
                <w:szCs w:val="24"/>
              </w:rPr>
            </w:pPr>
            <w:r w:rsidRPr="0092340C">
              <w:rPr>
                <w:sz w:val="24"/>
                <w:szCs w:val="24"/>
              </w:rPr>
              <w:fldChar w:fldCharType="begin"/>
            </w:r>
            <w:r w:rsidRPr="0092340C">
              <w:rPr>
                <w:sz w:val="24"/>
                <w:szCs w:val="24"/>
              </w:rPr>
              <w:instrText xml:space="preserve"> MERGEFIELD  Label_85  \* MERGEFORMAT </w:instrText>
            </w:r>
            <w:r w:rsidRPr="0092340C">
              <w:rPr>
                <w:sz w:val="24"/>
                <w:szCs w:val="24"/>
              </w:rPr>
              <w:fldChar w:fldCharType="separate"/>
            </w:r>
            <w:r w:rsidRPr="0092340C">
              <w:rPr>
                <w:noProof/>
                <w:sz w:val="24"/>
                <w:szCs w:val="24"/>
              </w:rPr>
              <w:t>«Label_85»</w:t>
            </w:r>
            <w:r w:rsidRPr="0092340C">
              <w:rPr>
                <w:sz w:val="24"/>
                <w:szCs w:val="24"/>
              </w:rPr>
              <w:fldChar w:fldCharType="end"/>
            </w:r>
          </w:p>
        </w:tc>
      </w:tr>
      <w:bookmarkEnd w:id="0"/>
    </w:tbl>
    <w:p w14:paraId="2B230241" w14:textId="791A349A" w:rsidR="00DD7F09" w:rsidRDefault="00DD7F09"/>
    <w:p w14:paraId="463CFCD9" w14:textId="2CBCE401" w:rsidR="00DD7F09" w:rsidRDefault="00DD7F09"/>
    <w:sectPr w:rsidR="00DD7F09" w:rsidSect="00DD7F09">
      <w:pgSz w:w="16838" w:h="11906" w:orient="landscape" w:code="9"/>
      <w:pgMar w:top="193" w:right="953" w:bottom="284" w:left="17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96AA8" w14:textId="77777777" w:rsidR="00805B51" w:rsidRDefault="00805B51" w:rsidP="009854A6">
      <w:pPr>
        <w:spacing w:after="0" w:line="240" w:lineRule="auto"/>
      </w:pPr>
      <w:r>
        <w:separator/>
      </w:r>
    </w:p>
  </w:endnote>
  <w:endnote w:type="continuationSeparator" w:id="0">
    <w:p w14:paraId="0E1A0345" w14:textId="77777777" w:rsidR="00805B51" w:rsidRDefault="00805B51" w:rsidP="00985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DB5D8" w14:textId="77777777" w:rsidR="00805B51" w:rsidRDefault="00805B51" w:rsidP="009854A6">
      <w:pPr>
        <w:spacing w:after="0" w:line="240" w:lineRule="auto"/>
      </w:pPr>
      <w:r>
        <w:separator/>
      </w:r>
    </w:p>
  </w:footnote>
  <w:footnote w:type="continuationSeparator" w:id="0">
    <w:p w14:paraId="04110349" w14:textId="77777777" w:rsidR="00805B51" w:rsidRDefault="00805B51" w:rsidP="009854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sTQxMDU0Nja0NDJV0lEKTi0uzszPAykwqgUAqtoZgSwAAAA="/>
  </w:docVars>
  <w:rsids>
    <w:rsidRoot w:val="00897EDA"/>
    <w:rsid w:val="000C431A"/>
    <w:rsid w:val="000C67DE"/>
    <w:rsid w:val="002A212E"/>
    <w:rsid w:val="003051BB"/>
    <w:rsid w:val="00412D4A"/>
    <w:rsid w:val="004C39FD"/>
    <w:rsid w:val="00523963"/>
    <w:rsid w:val="00545BD9"/>
    <w:rsid w:val="005A33B5"/>
    <w:rsid w:val="005F474D"/>
    <w:rsid w:val="00601E64"/>
    <w:rsid w:val="0060439D"/>
    <w:rsid w:val="00611448"/>
    <w:rsid w:val="006D3279"/>
    <w:rsid w:val="00760972"/>
    <w:rsid w:val="007A20FC"/>
    <w:rsid w:val="00805B51"/>
    <w:rsid w:val="0082278D"/>
    <w:rsid w:val="00897EDA"/>
    <w:rsid w:val="008D5807"/>
    <w:rsid w:val="0092340C"/>
    <w:rsid w:val="009758DA"/>
    <w:rsid w:val="009854A6"/>
    <w:rsid w:val="00AA6A25"/>
    <w:rsid w:val="00B130E8"/>
    <w:rsid w:val="00BF57FE"/>
    <w:rsid w:val="00C93B1A"/>
    <w:rsid w:val="00DD7F09"/>
    <w:rsid w:val="00ED0EEA"/>
    <w:rsid w:val="00F3150E"/>
    <w:rsid w:val="00FD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64CBD"/>
  <w15:chartTrackingRefBased/>
  <w15:docId w15:val="{BC62D434-C9A7-49DB-9677-E558FAB26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7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5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4A6"/>
  </w:style>
  <w:style w:type="paragraph" w:styleId="Footer">
    <w:name w:val="footer"/>
    <w:basedOn w:val="Normal"/>
    <w:link w:val="FooterChar"/>
    <w:uiPriority w:val="99"/>
    <w:unhideWhenUsed/>
    <w:rsid w:val="009854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4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dhar Rangappa</dc:creator>
  <cp:keywords/>
  <dc:description/>
  <cp:lastModifiedBy>Shreedhar Rangappa</cp:lastModifiedBy>
  <cp:revision>19</cp:revision>
  <cp:lastPrinted>2020-05-14T19:44:00Z</cp:lastPrinted>
  <dcterms:created xsi:type="dcterms:W3CDTF">2020-05-14T17:03:00Z</dcterms:created>
  <dcterms:modified xsi:type="dcterms:W3CDTF">2020-05-15T08:16:00Z</dcterms:modified>
</cp:coreProperties>
</file>